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26338" w14:textId="77777777" w:rsidR="00087F3D" w:rsidRDefault="00087F3D" w:rsidP="00087F3D">
      <w:pPr>
        <w:jc w:val="center"/>
        <w:rPr>
          <w:b/>
          <w:sz w:val="36"/>
        </w:rPr>
      </w:pPr>
      <w:r>
        <w:rPr>
          <w:b/>
          <w:sz w:val="36"/>
        </w:rPr>
        <w:t>CERTIFICATE OF INSURANCE REQUEST FORM</w:t>
      </w:r>
    </w:p>
    <w:p w14:paraId="585551E1" w14:textId="0186FE02" w:rsidR="00087F3D" w:rsidRDefault="00087F3D" w:rsidP="00DD03C5">
      <w:pPr>
        <w:jc w:val="center"/>
      </w:pPr>
      <w:r>
        <w:t xml:space="preserve">Please </w:t>
      </w:r>
      <w:r w:rsidR="00AE657F">
        <w:t xml:space="preserve">complete </w:t>
      </w:r>
      <w:r>
        <w:t xml:space="preserve">form and email to: </w:t>
      </w:r>
      <w:r w:rsidR="005D7E1A">
        <w:t xml:space="preserve"> </w:t>
      </w:r>
      <w:hyperlink r:id="rId5" w:history="1">
        <w:r w:rsidR="00101704" w:rsidRPr="00B0248B">
          <w:rPr>
            <w:rStyle w:val="Hyperlink"/>
          </w:rPr>
          <w:t>sherry-ann.chance@ct.gov</w:t>
        </w:r>
      </w:hyperlink>
      <w:r w:rsidR="005D7E1A">
        <w:t xml:space="preserve"> </w:t>
      </w:r>
      <w:r w:rsidR="00101704">
        <w:t>with a copy to</w:t>
      </w:r>
      <w:r w:rsidR="005D7E1A">
        <w:t xml:space="preserve"> </w:t>
      </w:r>
      <w:hyperlink r:id="rId6" w:history="1">
        <w:r w:rsidR="00F47EDD" w:rsidRPr="002627B7">
          <w:rPr>
            <w:rStyle w:val="Hyperlink"/>
          </w:rPr>
          <w:t>Doreen.Lessard@AssuredPartners.com</w:t>
        </w:r>
      </w:hyperlink>
    </w:p>
    <w:p w14:paraId="5C330C5D" w14:textId="77777777" w:rsidR="00087F3D" w:rsidRDefault="00087F3D" w:rsidP="00087F3D">
      <w:pPr>
        <w:jc w:val="center"/>
      </w:pPr>
    </w:p>
    <w:p w14:paraId="2D6E2DA5" w14:textId="77777777" w:rsidR="00087F3D" w:rsidRDefault="00087F3D" w:rsidP="00087F3D">
      <w:r>
        <w:t xml:space="preserve">Requested By: </w:t>
      </w:r>
      <w:r>
        <w:tab/>
        <w:t>______________________</w:t>
      </w:r>
      <w:r w:rsidR="00F8645C">
        <w:t>_____Date of Request ____________</w:t>
      </w:r>
      <w:r w:rsidR="00F47EDD">
        <w:t>__</w:t>
      </w:r>
    </w:p>
    <w:p w14:paraId="76D9CEF5" w14:textId="77777777" w:rsidR="00087F3D" w:rsidRDefault="00087F3D" w:rsidP="00087F3D">
      <w:r>
        <w:t xml:space="preserve">Phone # of Requester </w:t>
      </w:r>
      <w:r>
        <w:tab/>
        <w:t>_______________</w:t>
      </w:r>
      <w:r w:rsidR="00F47EDD" w:rsidRPr="00F47EDD">
        <w:t xml:space="preserve"> </w:t>
      </w:r>
      <w:r w:rsidR="00F47EDD">
        <w:t>Email of Requester_______________________</w:t>
      </w:r>
    </w:p>
    <w:p w14:paraId="1CE579CD" w14:textId="77777777" w:rsidR="00087F3D" w:rsidRDefault="00087F3D" w:rsidP="00087F3D">
      <w:r>
        <w:t>Insured/State Agency: _____________________________________________________</w:t>
      </w:r>
      <w:r w:rsidR="00DF25B0">
        <w:t>_</w:t>
      </w:r>
    </w:p>
    <w:p w14:paraId="2A7E7D6C" w14:textId="77777777" w:rsidR="00087F3D" w:rsidRDefault="00087F3D" w:rsidP="00087F3D">
      <w:r>
        <w:t>Address of State Agency: __________________________________________________</w:t>
      </w:r>
      <w:r w:rsidR="00DF25B0">
        <w:t>_</w:t>
      </w:r>
    </w:p>
    <w:p w14:paraId="519E6ACE" w14:textId="77777777" w:rsidR="00087F3D" w:rsidRDefault="00087F3D" w:rsidP="00087F3D">
      <w:r>
        <w:t>_______________________________________________________________________</w:t>
      </w:r>
      <w:r w:rsidR="00DF25B0">
        <w:t>_</w:t>
      </w:r>
    </w:p>
    <w:p w14:paraId="4574411E" w14:textId="77777777" w:rsidR="00087F3D" w:rsidRDefault="00087F3D" w:rsidP="00087F3D">
      <w:r>
        <w:t>_______________________________________________________________________</w:t>
      </w:r>
      <w:r w:rsidR="00DF25B0">
        <w:t>_</w:t>
      </w:r>
    </w:p>
    <w:p w14:paraId="17F30566" w14:textId="77777777" w:rsidR="00087F3D" w:rsidRDefault="00087F3D" w:rsidP="00087F3D">
      <w:r>
        <w:t>Certificate Holder:</w:t>
      </w:r>
      <w:r>
        <w:tab/>
        <w:t>______________________________________________________</w:t>
      </w:r>
    </w:p>
    <w:p w14:paraId="6122EA4D" w14:textId="77777777" w:rsidR="00087F3D" w:rsidRDefault="00087F3D" w:rsidP="00087F3D">
      <w:r>
        <w:t>Address of Cert Holder: ___________________________________________________</w:t>
      </w:r>
      <w:r w:rsidR="00DF25B0">
        <w:t>_</w:t>
      </w:r>
    </w:p>
    <w:p w14:paraId="13837A6C" w14:textId="77777777" w:rsidR="00087F3D" w:rsidRDefault="00087F3D" w:rsidP="00087F3D">
      <w:r>
        <w:t>__________________________________________________________________</w:t>
      </w:r>
      <w:r w:rsidR="00F47EDD">
        <w:t>_____</w:t>
      </w:r>
      <w:r w:rsidR="00DF25B0">
        <w:t>_</w:t>
      </w:r>
    </w:p>
    <w:p w14:paraId="35FC2AAC" w14:textId="77777777" w:rsidR="00087F3D" w:rsidRDefault="00087F3D" w:rsidP="00087F3D">
      <w:r>
        <w:t>__________________________________________________________________</w:t>
      </w:r>
      <w:r w:rsidR="00F47EDD">
        <w:t>_____</w:t>
      </w:r>
      <w:r w:rsidR="00DF25B0">
        <w:t>_</w:t>
      </w:r>
    </w:p>
    <w:p w14:paraId="25FDCD1F" w14:textId="77777777" w:rsidR="00087F3D" w:rsidRDefault="00087F3D" w:rsidP="00087F3D">
      <w:r>
        <w:t>Additional Insured: _______________________________________________________</w:t>
      </w:r>
      <w:r w:rsidR="00DF25B0">
        <w:t>_</w:t>
      </w:r>
    </w:p>
    <w:p w14:paraId="14B2E06D" w14:textId="77777777" w:rsidR="00DF25B0" w:rsidRDefault="00DF25B0" w:rsidP="00087F3D">
      <w:r>
        <w:t>Location of Event:</w:t>
      </w:r>
    </w:p>
    <w:p w14:paraId="2D5877FC" w14:textId="77777777" w:rsidR="00087F3D" w:rsidRDefault="00776E09" w:rsidP="00087F3D">
      <w:r>
        <w:t>Date of Event:</w:t>
      </w:r>
      <w:r w:rsidR="006C4ADB">
        <w:t>____________________________________________________________</w:t>
      </w:r>
    </w:p>
    <w:p w14:paraId="35FFD5D7" w14:textId="77777777" w:rsidR="00087F3D" w:rsidRDefault="00087F3D" w:rsidP="00087F3D">
      <w:r>
        <w:t>Dates Coverage Needed: ___________________________________________________</w:t>
      </w:r>
      <w:r w:rsidR="00DF25B0">
        <w:t>_</w:t>
      </w:r>
    </w:p>
    <w:p w14:paraId="32BB6409" w14:textId="77777777" w:rsidR="00087F3D" w:rsidRDefault="00087F3D" w:rsidP="00087F3D">
      <w:r>
        <w:t>Description of Event or</w:t>
      </w:r>
    </w:p>
    <w:p w14:paraId="59F97952" w14:textId="77777777" w:rsidR="00087F3D" w:rsidRDefault="00087F3D" w:rsidP="00087F3D">
      <w:r>
        <w:t>Special Information: _______________________________________________________</w:t>
      </w:r>
    </w:p>
    <w:p w14:paraId="52B026A4" w14:textId="77777777" w:rsidR="00087F3D" w:rsidRDefault="00087F3D" w:rsidP="00087F3D">
      <w:r>
        <w:t>________________________________________________________________________</w:t>
      </w:r>
    </w:p>
    <w:p w14:paraId="4AC731FA" w14:textId="77777777" w:rsidR="00087F3D" w:rsidRDefault="00087F3D" w:rsidP="00087F3D">
      <w:r>
        <w:t>________________________________________________________________________</w:t>
      </w:r>
    </w:p>
    <w:p w14:paraId="56D519D6" w14:textId="77777777" w:rsidR="00A57ED9" w:rsidRDefault="00095854" w:rsidP="00A57ED9">
      <w:pPr>
        <w:rPr>
          <w:b/>
          <w:bCs/>
        </w:rPr>
      </w:pPr>
      <w:r>
        <w:rPr>
          <w:b/>
          <w:bCs/>
        </w:rPr>
        <w:t>Coverage Required (if specific limits are needed, please indicate):</w:t>
      </w:r>
    </w:p>
    <w:p w14:paraId="484D14A9" w14:textId="77777777" w:rsidR="00095854" w:rsidRPr="00A57ED9" w:rsidRDefault="00095854" w:rsidP="00A57ED9">
      <w:pPr>
        <w:rPr>
          <w:b/>
          <w:bCs/>
        </w:rPr>
      </w:pPr>
      <w:r>
        <w:rPr>
          <w:rFonts w:ascii="Wingdings" w:hAnsi="Wingdings"/>
        </w:rPr>
        <w:t></w:t>
      </w:r>
      <w:r>
        <w:t>   Commercial General Liability                                                                     </w:t>
      </w:r>
      <w:r>
        <w:rPr>
          <w:rFonts w:ascii="Wingdings" w:hAnsi="Wingdings"/>
        </w:rPr>
        <w:t></w:t>
      </w:r>
      <w:r>
        <w:t xml:space="preserve"> </w:t>
      </w:r>
      <w:r w:rsidR="00A57ED9">
        <w:t>Y</w:t>
      </w:r>
      <w:r>
        <w:t xml:space="preserve">es    </w:t>
      </w:r>
      <w:r>
        <w:rPr>
          <w:rFonts w:ascii="Wingdings" w:hAnsi="Wingdings"/>
        </w:rPr>
        <w:t></w:t>
      </w:r>
      <w:r>
        <w:t xml:space="preserve"> No</w:t>
      </w:r>
    </w:p>
    <w:p w14:paraId="501E8324" w14:textId="77777777" w:rsidR="00095854" w:rsidRDefault="00095854" w:rsidP="00095854">
      <w:pPr>
        <w:spacing w:after="120"/>
      </w:pPr>
      <w:r>
        <w:rPr>
          <w:rFonts w:ascii="Wingdings" w:hAnsi="Wingdings"/>
        </w:rPr>
        <w:t></w:t>
      </w:r>
      <w:r>
        <w:t>   Automobile Liability                                                                                    </w:t>
      </w:r>
      <w:r>
        <w:rPr>
          <w:rFonts w:ascii="Wingdings" w:hAnsi="Wingdings"/>
        </w:rPr>
        <w:t></w:t>
      </w:r>
      <w:r>
        <w:t xml:space="preserve"> Yes    </w:t>
      </w:r>
      <w:r>
        <w:rPr>
          <w:rFonts w:ascii="Wingdings" w:hAnsi="Wingdings"/>
        </w:rPr>
        <w:t></w:t>
      </w:r>
      <w:r>
        <w:t xml:space="preserve"> No</w:t>
      </w:r>
    </w:p>
    <w:p w14:paraId="3D99DD8F" w14:textId="77777777" w:rsidR="00095854" w:rsidRDefault="00095854" w:rsidP="00095854">
      <w:pPr>
        <w:spacing w:after="120"/>
      </w:pPr>
      <w:r>
        <w:rPr>
          <w:rFonts w:ascii="Wingdings" w:hAnsi="Wingdings"/>
        </w:rPr>
        <w:t></w:t>
      </w:r>
      <w:r>
        <w:t>   Automobile Physical Damage </w:t>
      </w:r>
      <w:r w:rsidR="00DF25B0">
        <w:t>(Please indicate value of vehicle)</w:t>
      </w:r>
      <w:r w:rsidR="00A57ED9">
        <w:t>               </w:t>
      </w:r>
      <w:r>
        <w:t xml:space="preserve"> </w:t>
      </w:r>
      <w:r>
        <w:rPr>
          <w:rFonts w:ascii="Wingdings" w:hAnsi="Wingdings"/>
        </w:rPr>
        <w:t></w:t>
      </w:r>
      <w:r>
        <w:t xml:space="preserve"> Yes    </w:t>
      </w:r>
      <w:r>
        <w:rPr>
          <w:rFonts w:ascii="Wingdings" w:hAnsi="Wingdings"/>
        </w:rPr>
        <w:t></w:t>
      </w:r>
      <w:r>
        <w:t xml:space="preserve"> No</w:t>
      </w:r>
    </w:p>
    <w:p w14:paraId="52D59CDA" w14:textId="77777777" w:rsidR="00095854" w:rsidRDefault="00095854" w:rsidP="00095854">
      <w:pPr>
        <w:spacing w:after="120"/>
      </w:pPr>
      <w:r>
        <w:rPr>
          <w:rFonts w:ascii="Wingdings" w:hAnsi="Wingdings"/>
        </w:rPr>
        <w:t></w:t>
      </w:r>
      <w:r>
        <w:t>   Property (Please indicate amount needed</w:t>
      </w:r>
      <w:r w:rsidR="00F47EDD">
        <w:t>/value.</w:t>
      </w:r>
      <w:r>
        <w:t>):  $</w:t>
      </w:r>
      <w:r>
        <w:rPr>
          <w:u w:val="single"/>
        </w:rPr>
        <w:t>__________</w:t>
      </w:r>
      <w:r w:rsidR="00A57ED9">
        <w:t>                </w:t>
      </w:r>
      <w:r>
        <w:rPr>
          <w:rFonts w:ascii="Wingdings" w:hAnsi="Wingdings"/>
        </w:rPr>
        <w:t></w:t>
      </w:r>
      <w:r>
        <w:t xml:space="preserve"> Yes    </w:t>
      </w:r>
      <w:r>
        <w:rPr>
          <w:rFonts w:ascii="Wingdings" w:hAnsi="Wingdings"/>
        </w:rPr>
        <w:t></w:t>
      </w:r>
      <w:r>
        <w:t xml:space="preserve"> No</w:t>
      </w:r>
    </w:p>
    <w:p w14:paraId="67EF323B" w14:textId="77777777" w:rsidR="00F47EDD" w:rsidRDefault="00F47EDD" w:rsidP="00F47EDD">
      <w:pPr>
        <w:spacing w:after="120"/>
      </w:pPr>
      <w:r>
        <w:rPr>
          <w:rFonts w:ascii="Wingdings" w:hAnsi="Wingdings"/>
        </w:rPr>
        <w:t></w:t>
      </w:r>
      <w:r>
        <w:t>   Professional Liability (Student Malpractice)          $</w:t>
      </w:r>
      <w:r>
        <w:rPr>
          <w:u w:val="single"/>
        </w:rPr>
        <w:t>__________</w:t>
      </w:r>
      <w:r>
        <w:t>                </w:t>
      </w:r>
      <w:r>
        <w:rPr>
          <w:rFonts w:ascii="Wingdings" w:hAnsi="Wingdings"/>
        </w:rPr>
        <w:t></w:t>
      </w:r>
      <w:r>
        <w:t xml:space="preserve"> Yes    </w:t>
      </w:r>
      <w:r>
        <w:rPr>
          <w:rFonts w:ascii="Wingdings" w:hAnsi="Wingdings"/>
        </w:rPr>
        <w:t></w:t>
      </w:r>
      <w:r>
        <w:t xml:space="preserve"> No</w:t>
      </w:r>
    </w:p>
    <w:p w14:paraId="5E66F5DF" w14:textId="77777777" w:rsidR="00095854" w:rsidRDefault="00095854" w:rsidP="00087F3D"/>
    <w:p w14:paraId="2EF35031" w14:textId="77777777" w:rsidR="00087F3D" w:rsidRDefault="00087F3D" w:rsidP="00087F3D">
      <w:pPr>
        <w:rPr>
          <w:b/>
        </w:rPr>
      </w:pPr>
      <w:r>
        <w:rPr>
          <w:b/>
        </w:rPr>
        <w:t xml:space="preserve">Note - Please include the following as needed: </w:t>
      </w:r>
    </w:p>
    <w:p w14:paraId="47583C05" w14:textId="77777777" w:rsidR="00087F3D" w:rsidRDefault="00087F3D" w:rsidP="00087F3D">
      <w:pPr>
        <w:rPr>
          <w:b/>
        </w:rPr>
      </w:pPr>
      <w:r>
        <w:rPr>
          <w:b/>
        </w:rPr>
        <w:t>For property or equipment – Year, Make, Model, Serial #, VIN #, Value</w:t>
      </w:r>
    </w:p>
    <w:p w14:paraId="1F036BF4" w14:textId="77777777" w:rsidR="00087F3D" w:rsidRDefault="00087F3D" w:rsidP="00087F3D">
      <w:pPr>
        <w:jc w:val="both"/>
        <w:rPr>
          <w:b/>
        </w:rPr>
      </w:pPr>
      <w:r>
        <w:rPr>
          <w:b/>
        </w:rPr>
        <w:t>For events – Description of Event, Number of Participants</w:t>
      </w:r>
    </w:p>
    <w:p w14:paraId="615124D7" w14:textId="77777777" w:rsidR="00776E09" w:rsidRDefault="00776E09" w:rsidP="00087F3D">
      <w:pPr>
        <w:jc w:val="both"/>
        <w:rPr>
          <w:b/>
        </w:rPr>
      </w:pPr>
      <w:r>
        <w:rPr>
          <w:b/>
        </w:rPr>
        <w:t>For Fine Artwork – List of each item with individual values</w:t>
      </w:r>
    </w:p>
    <w:p w14:paraId="00FF249A" w14:textId="77777777" w:rsidR="00087F3D" w:rsidRPr="00095854" w:rsidRDefault="00087F3D" w:rsidP="00087F3D">
      <w:pPr>
        <w:jc w:val="both"/>
        <w:rPr>
          <w:b/>
          <w:sz w:val="28"/>
          <w:szCs w:val="28"/>
        </w:rPr>
      </w:pPr>
      <w:r w:rsidRPr="00095854">
        <w:rPr>
          <w:b/>
          <w:color w:val="FF0000"/>
          <w:sz w:val="28"/>
          <w:szCs w:val="28"/>
        </w:rPr>
        <w:t xml:space="preserve">Please include any backup – </w:t>
      </w:r>
      <w:r w:rsidR="00095854" w:rsidRPr="00095854">
        <w:rPr>
          <w:b/>
          <w:color w:val="FF0000"/>
          <w:sz w:val="28"/>
          <w:szCs w:val="28"/>
        </w:rPr>
        <w:t xml:space="preserve">i.e. insurance requirements in </w:t>
      </w:r>
      <w:r w:rsidRPr="00095854">
        <w:rPr>
          <w:b/>
          <w:color w:val="FF0000"/>
          <w:sz w:val="28"/>
          <w:szCs w:val="28"/>
        </w:rPr>
        <w:t>contracts, lease agreements, etc.</w:t>
      </w:r>
      <w:r w:rsidRPr="00095854">
        <w:rPr>
          <w:b/>
          <w:sz w:val="28"/>
          <w:szCs w:val="28"/>
        </w:rPr>
        <w:t xml:space="preserve"> </w:t>
      </w:r>
    </w:p>
    <w:sectPr w:rsidR="00087F3D" w:rsidRPr="00095854" w:rsidSect="00A57ED9">
      <w:pgSz w:w="12240" w:h="15840"/>
      <w:pgMar w:top="864" w:right="1584" w:bottom="864" w:left="15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TcwNzQ1MTEyMzNS0lEKTi0uzszPAykwqgUAlDhwxSwAAAA="/>
  </w:docVars>
  <w:rsids>
    <w:rsidRoot w:val="00087F3D"/>
    <w:rsid w:val="00035AD7"/>
    <w:rsid w:val="00087F3D"/>
    <w:rsid w:val="00095854"/>
    <w:rsid w:val="00101704"/>
    <w:rsid w:val="001E3E20"/>
    <w:rsid w:val="0024795E"/>
    <w:rsid w:val="005D7E1A"/>
    <w:rsid w:val="006C4ADB"/>
    <w:rsid w:val="006E5F6C"/>
    <w:rsid w:val="006F72EB"/>
    <w:rsid w:val="00776E09"/>
    <w:rsid w:val="00A57ED9"/>
    <w:rsid w:val="00A96499"/>
    <w:rsid w:val="00AE657F"/>
    <w:rsid w:val="00CE5F8C"/>
    <w:rsid w:val="00D56142"/>
    <w:rsid w:val="00DD03C5"/>
    <w:rsid w:val="00DF25B0"/>
    <w:rsid w:val="00F47322"/>
    <w:rsid w:val="00F47EDD"/>
    <w:rsid w:val="00F60AF1"/>
    <w:rsid w:val="00F8645C"/>
    <w:rsid w:val="00FA1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C78FDA"/>
  <w15:chartTrackingRefBased/>
  <w15:docId w15:val="{30F50ED8-39A0-448F-892E-96DB00307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7F3D"/>
    <w:pPr>
      <w:widowControl w:val="0"/>
      <w:spacing w:before="100" w:after="100"/>
    </w:pPr>
    <w:rPr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87F3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47E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0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Doreen.Lessard@AssuredPartners.com" TargetMode="External"/><Relationship Id="rId5" Type="http://schemas.openxmlformats.org/officeDocument/2006/relationships/hyperlink" Target="mailto:sherry-ann.chance@ct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1398B-A89C-4C7E-B5AF-2A147F465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2258</Characters>
  <Application>Microsoft Office Word</Application>
  <DocSecurity>4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OF INSURANCE REQUEST FORM</vt:lpstr>
    </vt:vector>
  </TitlesOfParts>
  <Company>Comptrollerrs Office</Company>
  <LinksUpToDate>false</LinksUpToDate>
  <CharactersWithSpaces>2420</CharactersWithSpaces>
  <SharedDoc>false</SharedDoc>
  <HLinks>
    <vt:vector size="12" baseType="variant">
      <vt:variant>
        <vt:i4>2555984</vt:i4>
      </vt:variant>
      <vt:variant>
        <vt:i4>3</vt:i4>
      </vt:variant>
      <vt:variant>
        <vt:i4>0</vt:i4>
      </vt:variant>
      <vt:variant>
        <vt:i4>5</vt:i4>
      </vt:variant>
      <vt:variant>
        <vt:lpwstr>mailto:Doreen.Lessard@AssuredPartners.com</vt:lpwstr>
      </vt:variant>
      <vt:variant>
        <vt:lpwstr/>
      </vt:variant>
      <vt:variant>
        <vt:i4>6815761</vt:i4>
      </vt:variant>
      <vt:variant>
        <vt:i4>0</vt:i4>
      </vt:variant>
      <vt:variant>
        <vt:i4>0</vt:i4>
      </vt:variant>
      <vt:variant>
        <vt:i4>5</vt:i4>
      </vt:variant>
      <vt:variant>
        <vt:lpwstr>mailto:eileen.mcneil@c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INSURANCE REQUEST FORM</dc:title>
  <dc:subject/>
  <dc:creator>Doreen Lessard</dc:creator>
  <cp:keywords/>
  <dc:description/>
  <cp:lastModifiedBy>McKay, John</cp:lastModifiedBy>
  <cp:revision>2</cp:revision>
  <cp:lastPrinted>2010-10-27T19:22:00Z</cp:lastPrinted>
  <dcterms:created xsi:type="dcterms:W3CDTF">2023-07-31T12:25:00Z</dcterms:created>
  <dcterms:modified xsi:type="dcterms:W3CDTF">2023-07-31T12:25:00Z</dcterms:modified>
</cp:coreProperties>
</file>